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8EC52" w14:textId="77777777" w:rsidR="00730EC2" w:rsidRDefault="00730EC2" w:rsidP="00F501EC">
      <w:pPr>
        <w:tabs>
          <w:tab w:val="left" w:pos="851"/>
        </w:tabs>
        <w:jc w:val="both"/>
        <w:rPr>
          <w:rFonts w:ascii="Times" w:hAnsi="Times"/>
          <w:color w:val="404040" w:themeColor="text1" w:themeTint="BF"/>
          <w:lang w:eastAsia="it-IT"/>
        </w:rPr>
      </w:pPr>
    </w:p>
    <w:p w14:paraId="0F6EC2B6" w14:textId="77777777" w:rsidR="00D859FC" w:rsidRPr="00730EC2" w:rsidRDefault="00D859FC" w:rsidP="00F501EC">
      <w:pPr>
        <w:tabs>
          <w:tab w:val="left" w:pos="851"/>
        </w:tabs>
        <w:jc w:val="both"/>
        <w:rPr>
          <w:rFonts w:asciiTheme="majorHAnsi" w:eastAsia="Times New Roman" w:hAnsiTheme="majorHAnsi" w:cstheme="majorHAnsi"/>
          <w:color w:val="404040" w:themeColor="text1" w:themeTint="BF"/>
          <w:sz w:val="16"/>
          <w:szCs w:val="16"/>
          <w:lang w:eastAsia="it-IT"/>
        </w:rPr>
      </w:pPr>
      <w:r w:rsidRPr="00730EC2">
        <w:rPr>
          <w:rFonts w:ascii="Times" w:hAnsi="Times"/>
          <w:color w:val="404040" w:themeColor="text1" w:themeTint="BF"/>
          <w:lang w:eastAsia="it-IT"/>
        </w:rPr>
        <w:t xml:space="preserve">Rep. n.                 Prot. n.                    Allegati  </w:t>
      </w:r>
    </w:p>
    <w:p w14:paraId="27306715" w14:textId="77777777" w:rsidR="00D859FC" w:rsidRPr="00730EC2" w:rsidRDefault="00D859FC" w:rsidP="00C7302E">
      <w:pPr>
        <w:rPr>
          <w:rFonts w:ascii="Times" w:hAnsi="Times"/>
          <w:color w:val="404040" w:themeColor="text1" w:themeTint="BF"/>
          <w:lang w:eastAsia="it-IT"/>
        </w:rPr>
      </w:pPr>
    </w:p>
    <w:p w14:paraId="06EF557E" w14:textId="77777777" w:rsidR="00D859FC" w:rsidRPr="00730EC2" w:rsidRDefault="00D859FC" w:rsidP="00C7302E">
      <w:pPr>
        <w:rPr>
          <w:rFonts w:ascii="Times" w:hAnsi="Times"/>
          <w:color w:val="404040" w:themeColor="text1" w:themeTint="BF"/>
          <w:lang w:eastAsia="it-IT"/>
        </w:rPr>
      </w:pPr>
      <w:r w:rsidRPr="00730EC2">
        <w:rPr>
          <w:rFonts w:ascii="Times" w:hAnsi="Times"/>
          <w:color w:val="404040" w:themeColor="text1" w:themeTint="BF"/>
          <w:lang w:eastAsia="it-IT"/>
        </w:rPr>
        <w:t xml:space="preserve">Anno                    tit.       cl.               fasc. </w:t>
      </w:r>
    </w:p>
    <w:p w14:paraId="26AF737B" w14:textId="77777777" w:rsidR="00D859FC" w:rsidRPr="00730EC2" w:rsidRDefault="00D859FC" w:rsidP="00174F4F">
      <w:pPr>
        <w:rPr>
          <w:rFonts w:ascii="Times" w:hAnsi="Times"/>
          <w:color w:val="404040" w:themeColor="text1" w:themeTint="BF"/>
          <w:lang w:eastAsia="it-IT"/>
        </w:rPr>
      </w:pPr>
    </w:p>
    <w:p w14:paraId="33EDEBB5" w14:textId="77777777" w:rsidR="00925600" w:rsidRPr="00730EC2" w:rsidRDefault="00000000" w:rsidP="00174F4F">
      <w:pPr>
        <w:rPr>
          <w:rFonts w:ascii="Times" w:hAnsi="Times"/>
          <w:color w:val="404040" w:themeColor="text1" w:themeTint="BF"/>
        </w:rPr>
      </w:pPr>
    </w:p>
    <w:p w14:paraId="4978572B" w14:textId="77777777" w:rsidR="00D859FC" w:rsidRPr="00730EC2" w:rsidRDefault="00D859FC" w:rsidP="00174F4F">
      <w:pPr>
        <w:rPr>
          <w:rFonts w:ascii="Times" w:hAnsi="Times"/>
          <w:color w:val="404040" w:themeColor="text1" w:themeTint="BF"/>
        </w:rPr>
      </w:pPr>
    </w:p>
    <w:p w14:paraId="28B4F359" w14:textId="77777777" w:rsidR="00D859FC" w:rsidRDefault="00B627DB" w:rsidP="00B627DB">
      <w:pPr>
        <w:tabs>
          <w:tab w:val="left" w:pos="5103"/>
        </w:tabs>
        <w:rPr>
          <w:rFonts w:ascii="Times" w:hAnsi="Times"/>
          <w:color w:val="404040" w:themeColor="text1" w:themeTint="BF"/>
        </w:rPr>
      </w:pPr>
      <w:r w:rsidRPr="00730EC2">
        <w:rPr>
          <w:rFonts w:ascii="Times" w:hAnsi="Times"/>
          <w:color w:val="404040" w:themeColor="text1" w:themeTint="BF"/>
        </w:rPr>
        <w:tab/>
      </w:r>
      <w:r w:rsidR="005855CF" w:rsidRPr="00730EC2">
        <w:rPr>
          <w:rFonts w:ascii="Times" w:hAnsi="Times"/>
          <w:color w:val="404040" w:themeColor="text1" w:themeTint="BF"/>
        </w:rPr>
        <w:t>A</w:t>
      </w:r>
      <w:r w:rsidR="00BF3526">
        <w:rPr>
          <w:rFonts w:ascii="Times" w:hAnsi="Times"/>
          <w:color w:val="404040" w:themeColor="text1" w:themeTint="BF"/>
        </w:rPr>
        <w:t xml:space="preserve">      XXXXXXXXXXXXXXXXXXXXXX</w:t>
      </w:r>
    </w:p>
    <w:p w14:paraId="40E8784C" w14:textId="77777777" w:rsidR="00D90AE4" w:rsidRPr="00D90AE4" w:rsidRDefault="00D90AE4" w:rsidP="00B627DB">
      <w:pPr>
        <w:tabs>
          <w:tab w:val="left" w:pos="5103"/>
        </w:tabs>
        <w:rPr>
          <w:rFonts w:ascii="Times" w:hAnsi="Times"/>
          <w:color w:val="404040" w:themeColor="text1" w:themeTint="BF"/>
          <w:u w:val="single"/>
        </w:rPr>
      </w:pPr>
      <w:r>
        <w:rPr>
          <w:rFonts w:ascii="Times" w:hAnsi="Times"/>
          <w:color w:val="404040" w:themeColor="text1" w:themeTint="BF"/>
        </w:rPr>
        <w:tab/>
      </w:r>
      <w:r>
        <w:rPr>
          <w:rFonts w:ascii="Times" w:hAnsi="Times"/>
          <w:color w:val="404040" w:themeColor="text1" w:themeTint="BF"/>
        </w:rPr>
        <w:tab/>
      </w:r>
      <w:r w:rsidRPr="00D90AE4">
        <w:rPr>
          <w:rFonts w:ascii="Times" w:hAnsi="Times"/>
          <w:color w:val="404040" w:themeColor="text1" w:themeTint="BF"/>
          <w:u w:val="single"/>
        </w:rPr>
        <w:t>SEDE</w:t>
      </w:r>
    </w:p>
    <w:p w14:paraId="315BC2B8" w14:textId="77777777" w:rsidR="000D2705" w:rsidRPr="00730EC2" w:rsidRDefault="000D2705" w:rsidP="00174F4F">
      <w:pPr>
        <w:rPr>
          <w:rFonts w:ascii="Times" w:hAnsi="Times"/>
          <w:color w:val="404040" w:themeColor="text1" w:themeTint="BF"/>
        </w:rPr>
      </w:pPr>
    </w:p>
    <w:p w14:paraId="2849CEC8" w14:textId="77777777" w:rsidR="00BF3526" w:rsidRPr="00730EC2" w:rsidRDefault="00BF3526" w:rsidP="00174F4F">
      <w:pPr>
        <w:rPr>
          <w:rFonts w:ascii="Times" w:hAnsi="Times"/>
          <w:color w:val="404040" w:themeColor="text1" w:themeTint="BF"/>
          <w:sz w:val="16"/>
          <w:szCs w:val="16"/>
        </w:rPr>
      </w:pPr>
    </w:p>
    <w:p w14:paraId="328EA281" w14:textId="77777777" w:rsidR="00D859FC" w:rsidRPr="00730EC2" w:rsidRDefault="005855CF" w:rsidP="00B627DB">
      <w:pPr>
        <w:rPr>
          <w:rFonts w:ascii="Times" w:hAnsi="Times"/>
          <w:b/>
          <w:color w:val="404040" w:themeColor="text1" w:themeTint="BF"/>
        </w:rPr>
      </w:pPr>
      <w:r w:rsidRPr="00730EC2">
        <w:rPr>
          <w:rFonts w:ascii="Times" w:hAnsi="Times"/>
          <w:b/>
          <w:color w:val="404040" w:themeColor="text1" w:themeTint="BF"/>
        </w:rPr>
        <w:t>Oggetto</w:t>
      </w:r>
      <w:r w:rsidR="00CE10DA" w:rsidRPr="00730EC2">
        <w:rPr>
          <w:rFonts w:ascii="Times" w:hAnsi="Times"/>
          <w:b/>
          <w:color w:val="404040" w:themeColor="text1" w:themeTint="BF"/>
        </w:rPr>
        <w:t xml:space="preserve">: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Lorem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ipsum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dolor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sit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amet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,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consectetaur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adipisicing</w:t>
      </w:r>
      <w:proofErr w:type="spellEnd"/>
    </w:p>
    <w:p w14:paraId="24FCEC28" w14:textId="77777777" w:rsidR="006D5D5C" w:rsidRPr="00730EC2" w:rsidRDefault="006D5D5C" w:rsidP="00B627DB">
      <w:pPr>
        <w:rPr>
          <w:rFonts w:ascii="Times" w:hAnsi="Times"/>
          <w:b/>
          <w:color w:val="404040" w:themeColor="text1" w:themeTint="BF"/>
        </w:rPr>
      </w:pPr>
    </w:p>
    <w:p w14:paraId="15FC8457" w14:textId="77777777" w:rsidR="006D5D5C" w:rsidRPr="00730EC2" w:rsidRDefault="006D5D5C" w:rsidP="00174F4F">
      <w:pPr>
        <w:rPr>
          <w:rFonts w:ascii="Times" w:hAnsi="Times"/>
          <w:color w:val="404040" w:themeColor="text1" w:themeTint="BF"/>
          <w:sz w:val="16"/>
          <w:szCs w:val="16"/>
        </w:rPr>
      </w:pPr>
    </w:p>
    <w:p w14:paraId="136DADDD" w14:textId="77777777" w:rsidR="00CE10DA" w:rsidRPr="00730EC2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</w:rPr>
      </w:pPr>
      <w:r w:rsidRPr="00730EC2">
        <w:rPr>
          <w:rFonts w:ascii="Times" w:hAnsi="Times"/>
          <w:color w:val="404040" w:themeColor="text1" w:themeTint="BF"/>
          <w:lang w:val="en-US"/>
        </w:rPr>
        <w:t xml:space="preserve">Lorem ipsum dolor sit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me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onsectetau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dipisicing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l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sed do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iusmo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tempo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incididuntu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labore et dolore magna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liqua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. </w:t>
      </w:r>
      <w:r w:rsidRPr="00730EC2">
        <w:rPr>
          <w:rFonts w:ascii="Times" w:hAnsi="Times"/>
          <w:color w:val="404040" w:themeColor="text1" w:themeTint="BF"/>
        </w:rPr>
        <w:t xml:space="preserve">Ut </w:t>
      </w:r>
      <w:proofErr w:type="spellStart"/>
      <w:r w:rsidRPr="00730EC2">
        <w:rPr>
          <w:rFonts w:ascii="Times" w:hAnsi="Times"/>
          <w:color w:val="404040" w:themeColor="text1" w:themeTint="BF"/>
        </w:rPr>
        <w:t>eni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ad </w:t>
      </w:r>
      <w:proofErr w:type="spellStart"/>
      <w:r w:rsidRPr="00730EC2">
        <w:rPr>
          <w:rFonts w:ascii="Times" w:hAnsi="Times"/>
          <w:color w:val="404040" w:themeColor="text1" w:themeTint="BF"/>
        </w:rPr>
        <w:t>mini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venia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, </w:t>
      </w:r>
      <w:proofErr w:type="spellStart"/>
      <w:r w:rsidRPr="00730EC2">
        <w:rPr>
          <w:rFonts w:ascii="Times" w:hAnsi="Times"/>
          <w:color w:val="404040" w:themeColor="text1" w:themeTint="BF"/>
        </w:rPr>
        <w:t>qu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nostrud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exercitation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ullamcolabor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nisi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ut </w:t>
      </w:r>
      <w:proofErr w:type="spellStart"/>
      <w:r w:rsidRPr="00730EC2">
        <w:rPr>
          <w:rFonts w:ascii="Times" w:hAnsi="Times"/>
          <w:color w:val="404040" w:themeColor="text1" w:themeTint="BF"/>
        </w:rPr>
        <w:t>aliquip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ex ea </w:t>
      </w:r>
      <w:proofErr w:type="spellStart"/>
      <w:r w:rsidRPr="00730EC2">
        <w:rPr>
          <w:rFonts w:ascii="Times" w:hAnsi="Times"/>
          <w:color w:val="404040" w:themeColor="text1" w:themeTint="BF"/>
        </w:rPr>
        <w:t>commodo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consequat</w:t>
      </w:r>
      <w:proofErr w:type="spellEnd"/>
      <w:r w:rsidRPr="00730EC2">
        <w:rPr>
          <w:rFonts w:ascii="Times" w:hAnsi="Times"/>
          <w:color w:val="404040" w:themeColor="text1" w:themeTint="BF"/>
        </w:rPr>
        <w:t>.</w:t>
      </w:r>
    </w:p>
    <w:p w14:paraId="71B3A9DC" w14:textId="77777777" w:rsidR="00CE10DA" w:rsidRPr="00730EC2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  <w:lang w:val="en-US"/>
        </w:rPr>
      </w:pPr>
      <w:proofErr w:type="spellStart"/>
      <w:r w:rsidRPr="00730EC2">
        <w:rPr>
          <w:rFonts w:ascii="Times" w:hAnsi="Times"/>
          <w:color w:val="404040" w:themeColor="text1" w:themeTint="BF"/>
        </w:rPr>
        <w:t>Du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au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irur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dolor in </w:t>
      </w:r>
      <w:proofErr w:type="spellStart"/>
      <w:r w:rsidRPr="00730EC2">
        <w:rPr>
          <w:rFonts w:ascii="Times" w:hAnsi="Times"/>
          <w:color w:val="404040" w:themeColor="text1" w:themeTint="BF"/>
        </w:rPr>
        <w:t>reprehenderi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in </w:t>
      </w:r>
      <w:proofErr w:type="spellStart"/>
      <w:r w:rsidRPr="00730EC2">
        <w:rPr>
          <w:rFonts w:ascii="Times" w:hAnsi="Times"/>
          <w:color w:val="404040" w:themeColor="text1" w:themeTint="BF"/>
        </w:rPr>
        <w:t>volupta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veli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esse </w:t>
      </w:r>
      <w:proofErr w:type="spellStart"/>
      <w:r w:rsidRPr="00730EC2">
        <w:rPr>
          <w:rFonts w:ascii="Times" w:hAnsi="Times"/>
          <w:color w:val="404040" w:themeColor="text1" w:themeTint="BF"/>
        </w:rPr>
        <w:t>cillu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dolore </w:t>
      </w:r>
      <w:proofErr w:type="spellStart"/>
      <w:r w:rsidRPr="00730EC2">
        <w:rPr>
          <w:rFonts w:ascii="Times" w:hAnsi="Times"/>
          <w:color w:val="404040" w:themeColor="text1" w:themeTint="BF"/>
        </w:rPr>
        <w:t>eu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fugia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nulla </w:t>
      </w:r>
      <w:proofErr w:type="spellStart"/>
      <w:r w:rsidRPr="00730EC2">
        <w:rPr>
          <w:rFonts w:ascii="Times" w:hAnsi="Times"/>
          <w:color w:val="404040" w:themeColor="text1" w:themeTint="BF"/>
        </w:rPr>
        <w:t>pariatur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.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xcepteu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sint</w:t>
      </w:r>
      <w:proofErr w:type="spellEnd"/>
    </w:p>
    <w:p w14:paraId="14884E11" w14:textId="77777777" w:rsidR="00CE10DA" w:rsidRPr="00730EC2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  <w:lang w:val="en-US"/>
        </w:rPr>
      </w:pP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occaeca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upidata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non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proiden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sunt in culpa qui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officia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deserun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moll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ni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id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aboru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t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harum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und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ooku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like Greek to me,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dereu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facilis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r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xped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distinct.</w:t>
      </w:r>
    </w:p>
    <w:p w14:paraId="4C27A071" w14:textId="77777777" w:rsidR="00CE10DA" w:rsidRPr="004C497A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  <w:lang w:val="en-US"/>
        </w:rPr>
      </w:pPr>
      <w:r w:rsidRPr="00730EC2">
        <w:rPr>
          <w:rFonts w:ascii="Times" w:hAnsi="Times"/>
          <w:color w:val="404040" w:themeColor="text1" w:themeTint="BF"/>
          <w:lang w:val="en-US"/>
        </w:rPr>
        <w:t xml:space="preserve">Nam liber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t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conscient to factor tum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poen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egu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odioqu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iviuda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. Et tam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equ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pecun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modu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equ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ono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t imper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e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ibidig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met,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onsectetu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dipiscing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l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sed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utlabor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t dolore magna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liqua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makes one wonder who would ever read this stuff? </w:t>
      </w:r>
      <w:r w:rsidRPr="00730EC2">
        <w:rPr>
          <w:rFonts w:ascii="Times" w:hAnsi="Times"/>
          <w:color w:val="404040" w:themeColor="text1" w:themeTint="BF"/>
        </w:rPr>
        <w:t xml:space="preserve">Bis </w:t>
      </w:r>
      <w:proofErr w:type="spellStart"/>
      <w:r w:rsidRPr="00730EC2">
        <w:rPr>
          <w:rFonts w:ascii="Times" w:hAnsi="Times"/>
          <w:color w:val="404040" w:themeColor="text1" w:themeTint="BF"/>
        </w:rPr>
        <w:t>nostrud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exercitation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ulla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mmodo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conseque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. </w:t>
      </w:r>
      <w:proofErr w:type="spellStart"/>
      <w:r w:rsidRPr="00730EC2">
        <w:rPr>
          <w:rFonts w:ascii="Times" w:hAnsi="Times"/>
          <w:color w:val="404040" w:themeColor="text1" w:themeTint="BF"/>
        </w:rPr>
        <w:t>Du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au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in </w:t>
      </w:r>
      <w:proofErr w:type="spellStart"/>
      <w:r w:rsidRPr="00730EC2">
        <w:rPr>
          <w:rFonts w:ascii="Times" w:hAnsi="Times"/>
          <w:color w:val="404040" w:themeColor="text1" w:themeTint="BF"/>
        </w:rPr>
        <w:t>volupta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veli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esse </w:t>
      </w:r>
      <w:proofErr w:type="spellStart"/>
      <w:r w:rsidRPr="00730EC2">
        <w:rPr>
          <w:rFonts w:ascii="Times" w:hAnsi="Times"/>
          <w:color w:val="404040" w:themeColor="text1" w:themeTint="BF"/>
        </w:rPr>
        <w:t>cillu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dolore </w:t>
      </w:r>
      <w:proofErr w:type="spellStart"/>
      <w:r w:rsidRPr="00730EC2">
        <w:rPr>
          <w:rFonts w:ascii="Times" w:hAnsi="Times"/>
          <w:color w:val="404040" w:themeColor="text1" w:themeTint="BF"/>
        </w:rPr>
        <w:t>eu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fugia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nulla </w:t>
      </w:r>
      <w:proofErr w:type="spellStart"/>
      <w:r w:rsidRPr="00730EC2">
        <w:rPr>
          <w:rFonts w:ascii="Times" w:hAnsi="Times"/>
          <w:color w:val="404040" w:themeColor="text1" w:themeTint="BF"/>
        </w:rPr>
        <w:t>pariatur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. </w:t>
      </w:r>
      <w:r w:rsidRPr="004C497A">
        <w:rPr>
          <w:rFonts w:ascii="Times" w:hAnsi="Times"/>
          <w:color w:val="404040" w:themeColor="text1" w:themeTint="BF"/>
          <w:lang w:val="en-US"/>
        </w:rPr>
        <w:t xml:space="preserve">At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vver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eos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et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accusam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dignissum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qui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blandit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praesent</w:t>
      </w:r>
      <w:proofErr w:type="spellEnd"/>
    </w:p>
    <w:p w14:paraId="24B4D22D" w14:textId="77777777" w:rsidR="006D5D5C" w:rsidRPr="004C497A" w:rsidRDefault="00B627DB" w:rsidP="00174F4F">
      <w:pPr>
        <w:rPr>
          <w:rFonts w:ascii="Times" w:hAnsi="Times"/>
          <w:b/>
          <w:color w:val="404040" w:themeColor="text1" w:themeTint="BF"/>
          <w:lang w:val="en-US"/>
        </w:rPr>
      </w:pP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="00730EC2" w:rsidRPr="004C497A">
        <w:rPr>
          <w:rFonts w:ascii="Times" w:hAnsi="Times"/>
          <w:color w:val="404040" w:themeColor="text1" w:themeTint="BF"/>
          <w:lang w:val="en-US"/>
        </w:rPr>
        <w:tab/>
      </w:r>
    </w:p>
    <w:p w14:paraId="47EFC723" w14:textId="77777777" w:rsidR="00B627DB" w:rsidRPr="004C497A" w:rsidRDefault="00BF3526" w:rsidP="00BF3526">
      <w:pPr>
        <w:ind w:left="4956" w:firstLine="708"/>
        <w:rPr>
          <w:rFonts w:ascii="Times" w:hAnsi="Times"/>
          <w:color w:val="404040" w:themeColor="text1" w:themeTint="BF"/>
          <w:lang w:val="en-US"/>
        </w:rPr>
      </w:pPr>
      <w:r w:rsidRPr="004C497A">
        <w:rPr>
          <w:rFonts w:ascii="Times" w:hAnsi="Times"/>
          <w:color w:val="404040" w:themeColor="text1" w:themeTint="BF"/>
          <w:lang w:val="en-US"/>
        </w:rPr>
        <w:t xml:space="preserve">Prof. </w:t>
      </w:r>
      <w:r w:rsidR="00250AC1" w:rsidRPr="004C497A">
        <w:rPr>
          <w:rFonts w:ascii="Times" w:hAnsi="Times"/>
          <w:color w:val="404040" w:themeColor="text1" w:themeTint="BF"/>
          <w:sz w:val="20"/>
          <w:szCs w:val="20"/>
          <w:lang w:val="en-US"/>
        </w:rPr>
        <w:t>XXXXXXXXX</w:t>
      </w:r>
    </w:p>
    <w:p w14:paraId="645D93AD" w14:textId="77777777" w:rsidR="00934AC7" w:rsidRPr="004C497A" w:rsidRDefault="00934AC7" w:rsidP="00BD2AC9">
      <w:pPr>
        <w:rPr>
          <w:rFonts w:ascii="Times" w:hAnsi="Times"/>
          <w:b/>
          <w:color w:val="404040" w:themeColor="text1" w:themeTint="BF"/>
          <w:lang w:val="en-US"/>
        </w:rPr>
      </w:pPr>
    </w:p>
    <w:p w14:paraId="74F74237" w14:textId="77777777" w:rsidR="00934AC7" w:rsidRPr="004C497A" w:rsidRDefault="00934AC7" w:rsidP="00BF3526">
      <w:pPr>
        <w:ind w:left="4956" w:firstLine="708"/>
        <w:rPr>
          <w:rFonts w:ascii="Times" w:hAnsi="Times"/>
          <w:b/>
          <w:color w:val="404040" w:themeColor="text1" w:themeTint="BF"/>
          <w:lang w:val="en-US"/>
        </w:rPr>
      </w:pPr>
    </w:p>
    <w:p w14:paraId="4CB4272C" w14:textId="77777777" w:rsidR="00730EC2" w:rsidRPr="00BD2AC9" w:rsidRDefault="00B627DB" w:rsidP="00EA2B58">
      <w:pPr>
        <w:rPr>
          <w:rFonts w:ascii="Times" w:hAnsi="Times"/>
          <w:szCs w:val="24"/>
        </w:rPr>
      </w:pPr>
      <w:r w:rsidRPr="00BD2AC9">
        <w:rPr>
          <w:rFonts w:ascii="Times" w:hAnsi="Times"/>
          <w:color w:val="404040" w:themeColor="text1" w:themeTint="BF"/>
          <w:szCs w:val="24"/>
        </w:rPr>
        <w:t xml:space="preserve">L’Aquila, </w:t>
      </w:r>
      <w:r w:rsidR="00BF3526" w:rsidRPr="00BD2AC9">
        <w:rPr>
          <w:rFonts w:ascii="Times" w:hAnsi="Times"/>
          <w:color w:val="404040" w:themeColor="text1" w:themeTint="BF"/>
          <w:szCs w:val="24"/>
        </w:rPr>
        <w:t>XXXXXXXXX</w:t>
      </w:r>
    </w:p>
    <w:sectPr w:rsidR="00730EC2" w:rsidRPr="00BD2AC9" w:rsidSect="006A76FF">
      <w:headerReference w:type="default" r:id="rId7"/>
      <w:footerReference w:type="default" r:id="rId8"/>
      <w:pgSz w:w="11906" w:h="16838" w:code="9"/>
      <w:pgMar w:top="2835" w:right="1134" w:bottom="1134" w:left="1134" w:header="624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31844" w14:textId="77777777" w:rsidR="00B40D24" w:rsidRDefault="00B40D24" w:rsidP="00A219AF">
      <w:r>
        <w:separator/>
      </w:r>
    </w:p>
  </w:endnote>
  <w:endnote w:type="continuationSeparator" w:id="0">
    <w:p w14:paraId="2835B255" w14:textId="77777777" w:rsidR="00B40D24" w:rsidRDefault="00B40D24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5A420" w14:textId="77777777" w:rsidR="00730EC2" w:rsidRDefault="00730EC2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D8340C8" wp14:editId="1445CC51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6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FFA33F0" id="Connettore 1 6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Bh2I3m5gEAABU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6A562CF3" w14:textId="77777777" w:rsidR="005275AA" w:rsidRPr="00730EC2" w:rsidRDefault="005275AA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07075181" w14:textId="3A2418C4" w:rsidR="00D859FC" w:rsidRPr="00730EC2" w:rsidRDefault="005275AA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 w:rsidR="000A6C23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</w:t>
    </w:r>
    <w:r w:rsidR="00BC0B90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e</w:t>
    </w:r>
    <w:r w:rsidR="000A6C23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Ambientale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</w:t>
    </w:r>
    <w:r w:rsidR="00934AC7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390862</w:t>
    </w:r>
    <w:r w:rsidR="00934AC7" w:rsidRPr="00934AC7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</w:t>
    </w:r>
    <w:r w:rsidR="00250AC1" w:rsidRPr="00250AC1">
      <w:rPr>
        <w:rFonts w:eastAsia="Times New Roman" w:cs="Times New Roman"/>
        <w:color w:val="404040" w:themeColor="text1" w:themeTint="BF"/>
        <w:sz w:val="16"/>
        <w:szCs w:val="16"/>
        <w:highlight w:val="yellow"/>
        <w:lang w:eastAsia="it-IT"/>
      </w:rPr>
      <w:t>xx</w:t>
    </w:r>
    <w:r w:rsidR="00250AC1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 w:rsidR="00DD187B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/</w:t>
    </w:r>
    <w:r w:rsidR="005D7DF1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/ fax: +390862434548</w:t>
    </w:r>
  </w:p>
  <w:p w14:paraId="3ECE7291" w14:textId="6518EA7D" w:rsidR="00D859FC" w:rsidRPr="00DD187B" w:rsidRDefault="00BD2AC9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BD2AC9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iazzale Ernesto Pontieri 1 - Monteluco di Roio, 67100 L’AQUILA</w:t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proofErr w:type="spellStart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.iva</w:t>
    </w:r>
    <w:proofErr w:type="spellEnd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od. </w:t>
    </w:r>
    <w:proofErr w:type="spellStart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fisc</w:t>
    </w:r>
    <w:proofErr w:type="spellEnd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. </w:t>
    </w:r>
    <w:r w:rsidR="005275AA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110E0111" w14:textId="77777777" w:rsidR="00D859FC" w:rsidRPr="00DD187B" w:rsidRDefault="005D7DF1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m</w:t>
    </w:r>
    <w:r w:rsidR="004D6266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 xml:space="preserve">ail: </w:t>
    </w:r>
    <w:r w:rsidR="00250AC1" w:rsidRPr="00250AC1">
      <w:rPr>
        <w:rFonts w:eastAsia="Times New Roman" w:cs="Times New Roman"/>
        <w:color w:val="404040" w:themeColor="text1" w:themeTint="BF"/>
        <w:sz w:val="16"/>
        <w:szCs w:val="16"/>
        <w:highlight w:val="yellow"/>
        <w:lang w:val="en-US" w:eastAsia="it-IT"/>
      </w:rPr>
      <w:t>xxxxxxxxx</w:t>
    </w:r>
    <w:r w:rsidR="00DD187B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@univaq.it</w:t>
    </w:r>
    <w:r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 xml:space="preserve">// </w:t>
    </w:r>
    <w:r w:rsid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pec diceaa@pec.univaq.it</w:t>
    </w:r>
    <w:r w:rsidR="008F57E9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="008F57E9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="008F57E9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="00BF7AF7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http://</w:t>
    </w:r>
    <w:r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diceaa</w:t>
    </w:r>
    <w:r w:rsidR="00BF7AF7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.univaq.it</w:t>
    </w:r>
    <w:r w:rsidR="00CE10DA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 xml:space="preserve"> </w:t>
    </w:r>
  </w:p>
  <w:p w14:paraId="614B9B3A" w14:textId="77777777" w:rsidR="00934AC7" w:rsidRPr="00DD187B" w:rsidRDefault="00934AC7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6184A" w14:textId="77777777" w:rsidR="00B40D24" w:rsidRDefault="00B40D24" w:rsidP="00A219AF">
      <w:r>
        <w:separator/>
      </w:r>
    </w:p>
  </w:footnote>
  <w:footnote w:type="continuationSeparator" w:id="0">
    <w:p w14:paraId="7C16F767" w14:textId="77777777" w:rsidR="00B40D24" w:rsidRDefault="00B40D24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85BB5" w14:textId="123B38CA" w:rsidR="00A219AF" w:rsidRPr="00CF03A7" w:rsidRDefault="00330C6F" w:rsidP="00B627DB">
    <w:pPr>
      <w:tabs>
        <w:tab w:val="left" w:pos="5103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23A1ADE2" wp14:editId="0078B099">
          <wp:simplePos x="0" y="0"/>
          <wp:positionH relativeFrom="column">
            <wp:posOffset>-44450</wp:posOffset>
          </wp:positionH>
          <wp:positionV relativeFrom="paragraph">
            <wp:posOffset>89535</wp:posOffset>
          </wp:positionV>
          <wp:extent cx="6444575" cy="952500"/>
          <wp:effectExtent l="0" t="0" r="0" b="0"/>
          <wp:wrapNone/>
          <wp:docPr id="2" name="Immagine 2" descr="Immagine che contiene emblema, simbolo, logo, schermat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2" descr="Immagine che contiene emblema, simbolo, logo, schermata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457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UxMTOxtDQzNzRX0lEKTi0uzszPAykwrAUAg/cpgywAAAA="/>
  </w:docVars>
  <w:rsids>
    <w:rsidRoot w:val="000C211E"/>
    <w:rsid w:val="00046B64"/>
    <w:rsid w:val="00074A78"/>
    <w:rsid w:val="00092431"/>
    <w:rsid w:val="000A6C23"/>
    <w:rsid w:val="000C211E"/>
    <w:rsid w:val="000D2705"/>
    <w:rsid w:val="000F0BB0"/>
    <w:rsid w:val="00127A71"/>
    <w:rsid w:val="00144C2D"/>
    <w:rsid w:val="00156B93"/>
    <w:rsid w:val="00174F4F"/>
    <w:rsid w:val="001E4760"/>
    <w:rsid w:val="001E7CD5"/>
    <w:rsid w:val="0022125B"/>
    <w:rsid w:val="00242956"/>
    <w:rsid w:val="00250AC1"/>
    <w:rsid w:val="002C3794"/>
    <w:rsid w:val="00315963"/>
    <w:rsid w:val="00315FF3"/>
    <w:rsid w:val="00330C6F"/>
    <w:rsid w:val="00383646"/>
    <w:rsid w:val="004C21F3"/>
    <w:rsid w:val="004C497A"/>
    <w:rsid w:val="004D6266"/>
    <w:rsid w:val="005275AA"/>
    <w:rsid w:val="00552721"/>
    <w:rsid w:val="005855CF"/>
    <w:rsid w:val="005D7DF1"/>
    <w:rsid w:val="006109E8"/>
    <w:rsid w:val="00625255"/>
    <w:rsid w:val="00640139"/>
    <w:rsid w:val="00643C37"/>
    <w:rsid w:val="006A1940"/>
    <w:rsid w:val="006A76FF"/>
    <w:rsid w:val="006C63EC"/>
    <w:rsid w:val="006C70E7"/>
    <w:rsid w:val="006D5D5C"/>
    <w:rsid w:val="00730EC2"/>
    <w:rsid w:val="0078513D"/>
    <w:rsid w:val="007A39EA"/>
    <w:rsid w:val="007B209F"/>
    <w:rsid w:val="00813EC6"/>
    <w:rsid w:val="00844A3E"/>
    <w:rsid w:val="008554DF"/>
    <w:rsid w:val="0088407B"/>
    <w:rsid w:val="008C6809"/>
    <w:rsid w:val="008F57E9"/>
    <w:rsid w:val="00934AC7"/>
    <w:rsid w:val="009C0948"/>
    <w:rsid w:val="009D7DF8"/>
    <w:rsid w:val="00A219AF"/>
    <w:rsid w:val="00A26AF3"/>
    <w:rsid w:val="00A7258B"/>
    <w:rsid w:val="00A95FD4"/>
    <w:rsid w:val="00B40D24"/>
    <w:rsid w:val="00B627DB"/>
    <w:rsid w:val="00BC0B90"/>
    <w:rsid w:val="00BC5C58"/>
    <w:rsid w:val="00BD2AC9"/>
    <w:rsid w:val="00BF3252"/>
    <w:rsid w:val="00BF3526"/>
    <w:rsid w:val="00BF7AF7"/>
    <w:rsid w:val="00C0181B"/>
    <w:rsid w:val="00C1316F"/>
    <w:rsid w:val="00C20463"/>
    <w:rsid w:val="00C71C5B"/>
    <w:rsid w:val="00C7302E"/>
    <w:rsid w:val="00CA73B9"/>
    <w:rsid w:val="00CE10DA"/>
    <w:rsid w:val="00CF03A7"/>
    <w:rsid w:val="00D859FC"/>
    <w:rsid w:val="00D90AE4"/>
    <w:rsid w:val="00DC6268"/>
    <w:rsid w:val="00DD187B"/>
    <w:rsid w:val="00E766CE"/>
    <w:rsid w:val="00EA2B58"/>
    <w:rsid w:val="00F23BBB"/>
    <w:rsid w:val="00F24826"/>
    <w:rsid w:val="00F46C62"/>
    <w:rsid w:val="00F5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57CEA0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174F4F"/>
    <w:pPr>
      <w:spacing w:line="288" w:lineRule="exact"/>
    </w:pPr>
    <w:rPr>
      <w:rFonts w:ascii="Times New Roman" w:hAnsi="Times New Roman"/>
      <w:sz w:val="24"/>
    </w:rPr>
  </w:style>
  <w:style w:type="paragraph" w:styleId="Titolo2">
    <w:name w:val="heading 2"/>
    <w:basedOn w:val="Normale"/>
    <w:link w:val="Titolo2Carattere"/>
    <w:uiPriority w:val="9"/>
    <w:qFormat/>
    <w:rsid w:val="002C3794"/>
    <w:pPr>
      <w:spacing w:before="100" w:beforeAutospacing="1" w:after="100" w:afterAutospacing="1"/>
      <w:outlineLvl w:val="1"/>
    </w:pPr>
    <w:rPr>
      <w:rFonts w:eastAsia="Times New Roman" w:cs="Times New Roman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2C3794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5D7D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2891A-B792-4B69-81E8-B1878B879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 Boscarol</dc:creator>
  <cp:lastModifiedBy>Matteo Totani</cp:lastModifiedBy>
  <cp:revision>2</cp:revision>
  <cp:lastPrinted>2019-01-16T11:47:00Z</cp:lastPrinted>
  <dcterms:created xsi:type="dcterms:W3CDTF">2023-06-29T08:52:00Z</dcterms:created>
  <dcterms:modified xsi:type="dcterms:W3CDTF">2023-06-29T08:52:00Z</dcterms:modified>
</cp:coreProperties>
</file>